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1F54D" w14:textId="5B7A859F" w:rsidR="00810A3A" w:rsidRDefault="00332820" w:rsidP="00332820">
      <w:pPr>
        <w:pStyle w:val="Title"/>
      </w:pPr>
      <w:r>
        <w:t>How to Run Space Runner</w:t>
      </w:r>
    </w:p>
    <w:p w14:paraId="0664FA55" w14:textId="732AA519" w:rsidR="00332820" w:rsidRDefault="00332820" w:rsidP="00332820">
      <w:pPr>
        <w:rPr>
          <w:sz w:val="32"/>
          <w:szCs w:val="32"/>
        </w:rPr>
      </w:pPr>
    </w:p>
    <w:p w14:paraId="460CAE30" w14:textId="309B6F69" w:rsidR="00332820" w:rsidRDefault="00332820" w:rsidP="0033282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 import project in </w:t>
      </w:r>
      <w:r w:rsidRPr="00332820">
        <w:rPr>
          <w:sz w:val="32"/>
          <w:szCs w:val="32"/>
        </w:rPr>
        <w:t>Unity 2019.2.11f1 (64-bit)</w:t>
      </w:r>
      <w:r>
        <w:rPr>
          <w:sz w:val="32"/>
          <w:szCs w:val="32"/>
        </w:rPr>
        <w:t>.</w:t>
      </w:r>
    </w:p>
    <w:p w14:paraId="560DD5BA" w14:textId="0877DD31" w:rsidR="00332820" w:rsidRDefault="00332820" w:rsidP="0033282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Open “</w:t>
      </w:r>
      <w:r w:rsidRPr="00332820">
        <w:rPr>
          <w:sz w:val="32"/>
          <w:szCs w:val="32"/>
        </w:rPr>
        <w:t>MainSplashScreen</w:t>
      </w:r>
      <w:r>
        <w:rPr>
          <w:sz w:val="32"/>
          <w:szCs w:val="32"/>
        </w:rPr>
        <w:t>” and Play it.</w:t>
      </w:r>
    </w:p>
    <w:p w14:paraId="796D55D9" w14:textId="47C47358" w:rsidR="00332820" w:rsidRDefault="00332820" w:rsidP="0033282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On the main menu screen click play select the single player in mode screen then enter player name and click start button.</w:t>
      </w:r>
    </w:p>
    <w:p w14:paraId="5689DDB2" w14:textId="145A2FE9" w:rsidR="00332820" w:rsidRDefault="00332820" w:rsidP="0033282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To play multiplayer select multiplayer in the select mode screen then input player 1 and player 2 names and click start.</w:t>
      </w:r>
    </w:p>
    <w:p w14:paraId="62ECBC0F" w14:textId="39F7405B" w:rsidR="00332820" w:rsidRDefault="00332820" w:rsidP="0033282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Then let player 1 click the start button and play it after player 1 game over then let player 2 press the start button on the player 2 ready screen and play. </w:t>
      </w:r>
    </w:p>
    <w:p w14:paraId="5D6CB5B4" w14:textId="1CC858DE" w:rsidR="00332820" w:rsidRPr="00332820" w:rsidRDefault="00332820" w:rsidP="0033282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Press ecs button to pause and resume the game.</w:t>
      </w:r>
      <w:bookmarkStart w:id="0" w:name="_GoBack"/>
      <w:bookmarkEnd w:id="0"/>
    </w:p>
    <w:sectPr w:rsidR="00332820" w:rsidRPr="003328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AD3BD1"/>
    <w:multiLevelType w:val="hybridMultilevel"/>
    <w:tmpl w:val="26CA60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8217B6"/>
    <w:multiLevelType w:val="hybridMultilevel"/>
    <w:tmpl w:val="D07A75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A0MDQxM7A0MzFQ0lEKTi0uzszPAykwrAUA2y35CywAAAA="/>
  </w:docVars>
  <w:rsids>
    <w:rsidRoot w:val="004C6197"/>
    <w:rsid w:val="00332820"/>
    <w:rsid w:val="004C6197"/>
    <w:rsid w:val="0081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B1F49"/>
  <w15:chartTrackingRefBased/>
  <w15:docId w15:val="{4A0CDA68-F51A-4DC5-9095-A12C4E02B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28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28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328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LUQMAN - STUDENT</dc:creator>
  <cp:keywords/>
  <dc:description/>
  <cp:lastModifiedBy>MUHAMMAD LUQMAN - STUDENT</cp:lastModifiedBy>
  <cp:revision>2</cp:revision>
  <dcterms:created xsi:type="dcterms:W3CDTF">2020-12-15T15:01:00Z</dcterms:created>
  <dcterms:modified xsi:type="dcterms:W3CDTF">2020-12-15T15:08:00Z</dcterms:modified>
</cp:coreProperties>
</file>